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27267D" w14:textId="77777777" w:rsidR="00240A62" w:rsidRDefault="002C3AEF" w:rsidP="00240A62">
      <w:pPr>
        <w:spacing w:after="0" w:line="240" w:lineRule="auto"/>
        <w:jc w:val="center"/>
        <w:rPr>
          <w:rFonts w:asciiTheme="majorHAnsi" w:hAnsiTheme="majorHAnsi"/>
          <w:b/>
          <w:sz w:val="28"/>
          <w:szCs w:val="24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2138D8" wp14:editId="2E8EB6BF">
                <wp:simplePos x="0" y="0"/>
                <wp:positionH relativeFrom="column">
                  <wp:posOffset>3427730</wp:posOffset>
                </wp:positionH>
                <wp:positionV relativeFrom="paragraph">
                  <wp:posOffset>-453390</wp:posOffset>
                </wp:positionV>
                <wp:extent cx="2066925" cy="276225"/>
                <wp:effectExtent l="0" t="0" r="0" b="0"/>
                <wp:wrapNone/>
                <wp:docPr id="320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2A327" w14:textId="77777777" w:rsidR="002C3AEF" w:rsidRDefault="002C3AEF" w:rsidP="002C3AEF">
                            <w:r>
                              <w:t>EK-5 Yoklama Formu</w:t>
                            </w:r>
                          </w:p>
                          <w:p w14:paraId="5069DD9E" w14:textId="77777777" w:rsidR="002C3AEF" w:rsidRDefault="002C3AEF" w:rsidP="002C3AE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2138D8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69.9pt;margin-top:-35.7pt;width:162.75pt;height:21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" filled="f" stroked="f">
                <v:textbox>
                  <w:txbxContent>
                    <w:p w14:paraId="2DF2A327" w14:textId="77777777" w:rsidR="002C3AEF" w:rsidRDefault="002C3AEF" w:rsidP="002C3AEF">
                      <w:r>
                        <w:t>EK-5 Yoklama Formu</w:t>
                      </w:r>
                    </w:p>
                    <w:p w14:paraId="5069DD9E" w14:textId="77777777" w:rsidR="002C3AEF" w:rsidRDefault="002C3AEF" w:rsidP="002C3AEF"/>
                  </w:txbxContent>
                </v:textbox>
              </v:shape>
            </w:pict>
          </mc:Fallback>
        </mc:AlternateContent>
      </w:r>
      <w:r w:rsidR="00240A62">
        <w:rPr>
          <w:noProof/>
          <w:lang w:eastAsia="tr-TR"/>
        </w:rPr>
        <w:drawing>
          <wp:anchor distT="0" distB="0" distL="114300" distR="114300" simplePos="0" relativeHeight="251659264" behindDoc="0" locked="0" layoutInCell="1" allowOverlap="1" wp14:anchorId="34059607" wp14:editId="55595FCF">
            <wp:simplePos x="0" y="0"/>
            <wp:positionH relativeFrom="margin">
              <wp:posOffset>-12700</wp:posOffset>
            </wp:positionH>
            <wp:positionV relativeFrom="margin">
              <wp:posOffset>-342900</wp:posOffset>
            </wp:positionV>
            <wp:extent cx="834390" cy="827405"/>
            <wp:effectExtent l="19050" t="0" r="22860" b="277495"/>
            <wp:wrapSquare wrapText="bothSides"/>
            <wp:docPr id="321" name="Resim 321" descr="E:\Paylaşım Dosyaları\YandexDisk\UTEK - AKADEMİK\AMBLEM\HAVA MYO\havamyo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Paylaşım Dosyaları\YandexDisk\UTEK - AKADEMİK\AMBLEM\HAVA MYO\havamyo_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82740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0A62" w:rsidRPr="00295238">
        <w:rPr>
          <w:rFonts w:asciiTheme="majorHAnsi" w:hAnsiTheme="majorHAnsi"/>
          <w:b/>
          <w:sz w:val="28"/>
          <w:szCs w:val="24"/>
        </w:rPr>
        <w:t>EGE ÜNİVERSİTESİ</w:t>
      </w:r>
    </w:p>
    <w:p w14:paraId="3CFC3D69" w14:textId="77777777" w:rsidR="00240A62" w:rsidRDefault="00240A62" w:rsidP="00240A62">
      <w:pPr>
        <w:spacing w:after="0" w:line="240" w:lineRule="auto"/>
        <w:jc w:val="center"/>
        <w:rPr>
          <w:rFonts w:asciiTheme="majorHAnsi" w:hAnsiTheme="majorHAnsi"/>
          <w:b/>
          <w:sz w:val="28"/>
          <w:szCs w:val="24"/>
        </w:rPr>
      </w:pPr>
      <w:r>
        <w:rPr>
          <w:rFonts w:asciiTheme="majorHAnsi" w:hAnsiTheme="majorHAnsi"/>
          <w:b/>
          <w:sz w:val="28"/>
          <w:szCs w:val="24"/>
        </w:rPr>
        <w:t>HAVACILIK</w:t>
      </w:r>
      <w:r w:rsidRPr="00295238">
        <w:rPr>
          <w:rFonts w:asciiTheme="majorHAnsi" w:hAnsiTheme="majorHAnsi"/>
          <w:b/>
          <w:sz w:val="28"/>
          <w:szCs w:val="24"/>
        </w:rPr>
        <w:t xml:space="preserve"> MESLEK YÜKSEKOKULU MÜDÜRLÜĞÜ</w:t>
      </w:r>
    </w:p>
    <w:p w14:paraId="33CCC13C" w14:textId="77777777" w:rsidR="00240A62" w:rsidRDefault="00240A62" w:rsidP="00240A62">
      <w:pPr>
        <w:spacing w:after="0" w:line="240" w:lineRule="auto"/>
        <w:jc w:val="center"/>
        <w:rPr>
          <w:rFonts w:asciiTheme="majorHAnsi" w:hAnsiTheme="majorHAnsi"/>
          <w:b/>
          <w:sz w:val="28"/>
          <w:szCs w:val="24"/>
        </w:rPr>
      </w:pPr>
      <w:r w:rsidRPr="001729B7">
        <w:rPr>
          <w:rFonts w:asciiTheme="majorHAnsi" w:hAnsiTheme="majorHAnsi"/>
          <w:b/>
          <w:noProof/>
          <w:sz w:val="28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BD7D29" wp14:editId="60777C7D">
                <wp:simplePos x="0" y="0"/>
                <wp:positionH relativeFrom="column">
                  <wp:posOffset>-843915</wp:posOffset>
                </wp:positionH>
                <wp:positionV relativeFrom="paragraph">
                  <wp:posOffset>254000</wp:posOffset>
                </wp:positionV>
                <wp:extent cx="5796280" cy="0"/>
                <wp:effectExtent l="0" t="0" r="13970" b="19050"/>
                <wp:wrapNone/>
                <wp:docPr id="319" name="Düz Ok Bağlayıcısı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962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532203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319" o:spid="_x0000_s1026" type="#_x0000_t32" style="position:absolute;margin-left:-66.45pt;margin-top:20pt;width:456.4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"/>
            </w:pict>
          </mc:Fallback>
        </mc:AlternateContent>
      </w:r>
      <w:r w:rsidRPr="001729B7">
        <w:rPr>
          <w:rFonts w:asciiTheme="majorHAnsi" w:hAnsiTheme="majorHAnsi"/>
          <w:b/>
          <w:sz w:val="28"/>
          <w:szCs w:val="24"/>
        </w:rPr>
        <w:t>STAJ YOKLAMA FORMU</w:t>
      </w:r>
    </w:p>
    <w:p w14:paraId="511DD757" w14:textId="77777777" w:rsidR="00240A62" w:rsidRDefault="00240A62" w:rsidP="00240A62">
      <w:pPr>
        <w:spacing w:after="0" w:line="240" w:lineRule="auto"/>
        <w:jc w:val="center"/>
        <w:rPr>
          <w:rFonts w:asciiTheme="majorHAnsi" w:hAnsiTheme="majorHAnsi"/>
          <w:b/>
          <w:sz w:val="28"/>
          <w:szCs w:val="24"/>
        </w:rPr>
      </w:pPr>
    </w:p>
    <w:tbl>
      <w:tblPr>
        <w:tblStyle w:val="TabloKlavuzu"/>
        <w:tblW w:w="9889" w:type="dxa"/>
        <w:tblLook w:val="04A0" w:firstRow="1" w:lastRow="0" w:firstColumn="1" w:lastColumn="0" w:noHBand="0" w:noVBand="1"/>
      </w:tblPr>
      <w:tblGrid>
        <w:gridCol w:w="2235"/>
        <w:gridCol w:w="2551"/>
        <w:gridCol w:w="1985"/>
        <w:gridCol w:w="3118"/>
      </w:tblGrid>
      <w:tr w:rsidR="00240A62" w:rsidRPr="001729B7" w14:paraId="0D167F72" w14:textId="77777777" w:rsidTr="0004064D">
        <w:tc>
          <w:tcPr>
            <w:tcW w:w="2235" w:type="dxa"/>
          </w:tcPr>
          <w:p w14:paraId="00DAF575" w14:textId="77777777" w:rsidR="00240A62" w:rsidRPr="001729B7" w:rsidRDefault="00240A62" w:rsidP="0004064D">
            <w:pPr>
              <w:spacing w:line="360" w:lineRule="auto"/>
              <w:rPr>
                <w:rFonts w:asciiTheme="majorHAnsi" w:hAnsiTheme="majorHAnsi"/>
                <w:b/>
                <w:sz w:val="20"/>
                <w:szCs w:val="24"/>
              </w:rPr>
            </w:pPr>
            <w:r w:rsidRPr="001729B7">
              <w:rPr>
                <w:rFonts w:asciiTheme="majorHAnsi" w:hAnsiTheme="majorHAnsi"/>
                <w:b/>
                <w:sz w:val="20"/>
                <w:szCs w:val="24"/>
              </w:rPr>
              <w:t>A</w:t>
            </w:r>
            <w:r>
              <w:rPr>
                <w:rFonts w:asciiTheme="majorHAnsi" w:hAnsiTheme="majorHAnsi"/>
                <w:b/>
                <w:sz w:val="20"/>
                <w:szCs w:val="24"/>
              </w:rPr>
              <w:t>dı</w:t>
            </w:r>
            <w:r w:rsidRPr="001729B7">
              <w:rPr>
                <w:rFonts w:asciiTheme="majorHAnsi" w:hAnsiTheme="majorHAnsi"/>
                <w:b/>
                <w:sz w:val="20"/>
                <w:szCs w:val="24"/>
              </w:rPr>
              <w:t>:</w:t>
            </w:r>
          </w:p>
        </w:tc>
        <w:tc>
          <w:tcPr>
            <w:tcW w:w="2551" w:type="dxa"/>
          </w:tcPr>
          <w:p w14:paraId="6B073C9A" w14:textId="77777777" w:rsidR="00240A62" w:rsidRPr="001729B7" w:rsidRDefault="00240A62" w:rsidP="0004064D">
            <w:pPr>
              <w:spacing w:line="360" w:lineRule="auto"/>
              <w:rPr>
                <w:rFonts w:asciiTheme="majorHAnsi" w:hAnsiTheme="majorHAnsi"/>
                <w:sz w:val="20"/>
                <w:szCs w:val="24"/>
              </w:rPr>
            </w:pPr>
          </w:p>
        </w:tc>
        <w:tc>
          <w:tcPr>
            <w:tcW w:w="1985" w:type="dxa"/>
          </w:tcPr>
          <w:p w14:paraId="0FACDB82" w14:textId="77777777" w:rsidR="00240A62" w:rsidRPr="001729B7" w:rsidRDefault="00240A62" w:rsidP="0004064D">
            <w:pPr>
              <w:spacing w:line="360" w:lineRule="auto"/>
              <w:rPr>
                <w:rFonts w:asciiTheme="majorHAnsi" w:hAnsiTheme="majorHAnsi"/>
                <w:b/>
                <w:sz w:val="20"/>
                <w:szCs w:val="24"/>
              </w:rPr>
            </w:pPr>
            <w:r w:rsidRPr="001729B7">
              <w:rPr>
                <w:rFonts w:asciiTheme="majorHAnsi" w:hAnsiTheme="majorHAnsi"/>
                <w:b/>
                <w:sz w:val="20"/>
                <w:szCs w:val="24"/>
              </w:rPr>
              <w:t>Öğrenci Numarası:</w:t>
            </w:r>
          </w:p>
        </w:tc>
        <w:tc>
          <w:tcPr>
            <w:tcW w:w="3118" w:type="dxa"/>
          </w:tcPr>
          <w:p w14:paraId="756DB71B" w14:textId="77777777" w:rsidR="00240A62" w:rsidRPr="001729B7" w:rsidRDefault="00240A62" w:rsidP="0004064D">
            <w:pPr>
              <w:spacing w:line="360" w:lineRule="auto"/>
              <w:rPr>
                <w:rFonts w:asciiTheme="majorHAnsi" w:hAnsiTheme="majorHAnsi"/>
                <w:b/>
                <w:sz w:val="20"/>
                <w:szCs w:val="24"/>
              </w:rPr>
            </w:pPr>
          </w:p>
        </w:tc>
      </w:tr>
      <w:tr w:rsidR="00240A62" w:rsidRPr="001729B7" w14:paraId="0A506FF9" w14:textId="77777777" w:rsidTr="0004064D">
        <w:tc>
          <w:tcPr>
            <w:tcW w:w="2235" w:type="dxa"/>
          </w:tcPr>
          <w:p w14:paraId="3323FCF9" w14:textId="77777777" w:rsidR="00240A62" w:rsidRPr="001729B7" w:rsidRDefault="00240A62" w:rsidP="0004064D">
            <w:pPr>
              <w:spacing w:line="360" w:lineRule="auto"/>
              <w:rPr>
                <w:rFonts w:asciiTheme="majorHAnsi" w:hAnsiTheme="majorHAnsi"/>
                <w:b/>
                <w:sz w:val="20"/>
                <w:szCs w:val="24"/>
              </w:rPr>
            </w:pPr>
            <w:r>
              <w:rPr>
                <w:rFonts w:asciiTheme="majorHAnsi" w:hAnsiTheme="majorHAnsi"/>
                <w:b/>
                <w:sz w:val="20"/>
                <w:szCs w:val="24"/>
              </w:rPr>
              <w:t>Soyadı:</w:t>
            </w:r>
          </w:p>
        </w:tc>
        <w:tc>
          <w:tcPr>
            <w:tcW w:w="2551" w:type="dxa"/>
          </w:tcPr>
          <w:p w14:paraId="06ACBE04" w14:textId="77777777" w:rsidR="00240A62" w:rsidRPr="001729B7" w:rsidRDefault="00240A62" w:rsidP="0004064D">
            <w:pPr>
              <w:spacing w:line="360" w:lineRule="auto"/>
              <w:rPr>
                <w:rFonts w:asciiTheme="majorHAnsi" w:hAnsiTheme="majorHAnsi"/>
                <w:sz w:val="20"/>
                <w:szCs w:val="24"/>
              </w:rPr>
            </w:pPr>
          </w:p>
        </w:tc>
        <w:tc>
          <w:tcPr>
            <w:tcW w:w="1985" w:type="dxa"/>
          </w:tcPr>
          <w:p w14:paraId="2C0265F6" w14:textId="77777777" w:rsidR="00240A62" w:rsidRPr="001729B7" w:rsidRDefault="00240A62" w:rsidP="0004064D">
            <w:pPr>
              <w:spacing w:line="360" w:lineRule="auto"/>
              <w:rPr>
                <w:rFonts w:asciiTheme="majorHAnsi" w:hAnsiTheme="majorHAnsi"/>
                <w:b/>
                <w:sz w:val="20"/>
                <w:szCs w:val="24"/>
              </w:rPr>
            </w:pPr>
            <w:r w:rsidRPr="001729B7">
              <w:rPr>
                <w:rFonts w:asciiTheme="majorHAnsi" w:hAnsiTheme="majorHAnsi"/>
                <w:b/>
                <w:sz w:val="20"/>
                <w:szCs w:val="24"/>
              </w:rPr>
              <w:t>Program:</w:t>
            </w:r>
          </w:p>
        </w:tc>
        <w:tc>
          <w:tcPr>
            <w:tcW w:w="3118" w:type="dxa"/>
          </w:tcPr>
          <w:p w14:paraId="730E6548" w14:textId="77777777" w:rsidR="00240A62" w:rsidRPr="001729B7" w:rsidRDefault="00240A62" w:rsidP="0004064D">
            <w:pPr>
              <w:spacing w:line="360" w:lineRule="auto"/>
              <w:rPr>
                <w:rFonts w:asciiTheme="majorHAnsi" w:hAnsiTheme="majorHAnsi"/>
                <w:b/>
                <w:sz w:val="20"/>
                <w:szCs w:val="24"/>
              </w:rPr>
            </w:pPr>
          </w:p>
        </w:tc>
      </w:tr>
    </w:tbl>
    <w:p w14:paraId="4AE45DD3" w14:textId="2E894C48" w:rsidR="00240A62" w:rsidRDefault="00240A62" w:rsidP="00240A62">
      <w:pPr>
        <w:spacing w:after="0" w:line="240" w:lineRule="auto"/>
        <w:jc w:val="center"/>
        <w:rPr>
          <w:rFonts w:asciiTheme="majorHAnsi" w:hAnsiTheme="majorHAnsi"/>
          <w:b/>
          <w:sz w:val="28"/>
          <w:szCs w:val="24"/>
        </w:rPr>
      </w:pPr>
    </w:p>
    <w:tbl>
      <w:tblPr>
        <w:tblStyle w:val="TabloKlavuzu"/>
        <w:tblW w:w="9823" w:type="dxa"/>
        <w:tblLook w:val="04A0" w:firstRow="1" w:lastRow="0" w:firstColumn="1" w:lastColumn="0" w:noHBand="0" w:noVBand="1"/>
      </w:tblPr>
      <w:tblGrid>
        <w:gridCol w:w="1126"/>
        <w:gridCol w:w="1127"/>
        <w:gridCol w:w="1191"/>
        <w:gridCol w:w="1127"/>
        <w:gridCol w:w="680"/>
        <w:gridCol w:w="1127"/>
        <w:gridCol w:w="1127"/>
        <w:gridCol w:w="1191"/>
        <w:gridCol w:w="1127"/>
      </w:tblGrid>
      <w:tr w:rsidR="002721F3" w:rsidRPr="00DD633C" w14:paraId="41737657" w14:textId="6429C792" w:rsidTr="002721F3">
        <w:trPr>
          <w:trHeight w:val="741"/>
        </w:trPr>
        <w:tc>
          <w:tcPr>
            <w:tcW w:w="1126" w:type="dxa"/>
            <w:shd w:val="clear" w:color="auto" w:fill="D9D9D9" w:themeFill="background1" w:themeFillShade="D9"/>
            <w:vAlign w:val="center"/>
          </w:tcPr>
          <w:p w14:paraId="4E0E7E7C" w14:textId="77777777" w:rsidR="002721F3" w:rsidRPr="00DD633C" w:rsidRDefault="002721F3" w:rsidP="002721F3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1D173E8E" w14:textId="6496C2A0" w:rsidR="002721F3" w:rsidRPr="00DD633C" w:rsidRDefault="002721F3" w:rsidP="002721F3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Staj </w:t>
            </w:r>
            <w:r w:rsidRPr="00DD633C">
              <w:rPr>
                <w:rFonts w:asciiTheme="majorHAnsi" w:hAnsiTheme="majorHAnsi"/>
                <w:b/>
                <w:sz w:val="18"/>
                <w:szCs w:val="18"/>
              </w:rPr>
              <w:t>T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arihi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1FC78975" w14:textId="5F7AAD16" w:rsidR="002721F3" w:rsidRPr="00DD633C" w:rsidRDefault="002721F3" w:rsidP="002721F3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taj Günlük</w:t>
            </w:r>
            <w:r w:rsidRPr="00DD633C">
              <w:rPr>
                <w:rFonts w:asciiTheme="majorHAnsi" w:hAnsiTheme="majorHAnsi"/>
                <w:b/>
                <w:sz w:val="18"/>
                <w:szCs w:val="18"/>
              </w:rPr>
              <w:t xml:space="preserve"> Süresi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(Saat)</w:t>
            </w:r>
          </w:p>
        </w:tc>
        <w:tc>
          <w:tcPr>
            <w:tcW w:w="112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071FCF" w14:textId="77777777" w:rsidR="002721F3" w:rsidRDefault="002721F3" w:rsidP="002721F3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(Stajyer)</w:t>
            </w:r>
          </w:p>
          <w:p w14:paraId="44F10600" w14:textId="21C393BB" w:rsidR="002721F3" w:rsidRPr="00DD633C" w:rsidRDefault="002721F3" w:rsidP="002721F3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DD633C">
              <w:rPr>
                <w:rFonts w:asciiTheme="majorHAnsi" w:hAnsiTheme="majorHAnsi"/>
                <w:b/>
                <w:sz w:val="18"/>
                <w:szCs w:val="18"/>
              </w:rPr>
              <w:t>İMZA</w:t>
            </w: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E7B3880" w14:textId="77777777" w:rsidR="002721F3" w:rsidRPr="00DD633C" w:rsidRDefault="002721F3" w:rsidP="002721F3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800630" w14:textId="392DD618" w:rsidR="002721F3" w:rsidRPr="00DD633C" w:rsidRDefault="002721F3" w:rsidP="002721F3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637A579F" w14:textId="6B9DF33A" w:rsidR="002721F3" w:rsidRPr="00DD633C" w:rsidRDefault="002721F3" w:rsidP="002721F3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Staj </w:t>
            </w:r>
            <w:r w:rsidRPr="00DD633C">
              <w:rPr>
                <w:rFonts w:asciiTheme="majorHAnsi" w:hAnsiTheme="majorHAnsi"/>
                <w:b/>
                <w:sz w:val="18"/>
                <w:szCs w:val="18"/>
              </w:rPr>
              <w:t>T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>arihi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67805616" w14:textId="1114197D" w:rsidR="002721F3" w:rsidRPr="00DD633C" w:rsidRDefault="002721F3" w:rsidP="002721F3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taj Günlük</w:t>
            </w:r>
            <w:r w:rsidRPr="00DD633C">
              <w:rPr>
                <w:rFonts w:asciiTheme="majorHAnsi" w:hAnsiTheme="majorHAnsi"/>
                <w:b/>
                <w:sz w:val="18"/>
                <w:szCs w:val="18"/>
              </w:rPr>
              <w:t xml:space="preserve"> Süresi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(Saat)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09076C2A" w14:textId="77777777" w:rsidR="002721F3" w:rsidRDefault="002721F3" w:rsidP="002721F3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(Stajyer)</w:t>
            </w:r>
          </w:p>
          <w:p w14:paraId="31DA1B3C" w14:textId="7CCD2B38" w:rsidR="002721F3" w:rsidRPr="00DD633C" w:rsidRDefault="002721F3" w:rsidP="002721F3">
            <w:pPr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DD633C">
              <w:rPr>
                <w:rFonts w:asciiTheme="majorHAnsi" w:hAnsiTheme="majorHAnsi"/>
                <w:b/>
                <w:sz w:val="18"/>
                <w:szCs w:val="18"/>
              </w:rPr>
              <w:t>İMZA</w:t>
            </w:r>
          </w:p>
        </w:tc>
      </w:tr>
      <w:tr w:rsidR="002721F3" w:rsidRPr="00DD633C" w14:paraId="7C2AB4AE" w14:textId="1753958E" w:rsidTr="002721F3">
        <w:trPr>
          <w:trHeight w:val="589"/>
        </w:trPr>
        <w:tc>
          <w:tcPr>
            <w:tcW w:w="1126" w:type="dxa"/>
            <w:vAlign w:val="center"/>
          </w:tcPr>
          <w:p w14:paraId="058FB41C" w14:textId="77777777" w:rsidR="00DD633C" w:rsidRPr="00DD633C" w:rsidRDefault="00DD633C" w:rsidP="00DD633C">
            <w:pPr>
              <w:pStyle w:val="ListeParagraf"/>
              <w:numPr>
                <w:ilvl w:val="0"/>
                <w:numId w:val="1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74FD5B1A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369CF8D8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right w:val="single" w:sz="4" w:space="0" w:color="auto"/>
            </w:tcBorders>
            <w:vAlign w:val="center"/>
          </w:tcPr>
          <w:p w14:paraId="3F034ECF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40188F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left w:val="single" w:sz="4" w:space="0" w:color="auto"/>
            </w:tcBorders>
            <w:vAlign w:val="center"/>
          </w:tcPr>
          <w:p w14:paraId="7CF33AF4" w14:textId="483361EA" w:rsidR="00DD633C" w:rsidRPr="00DD633C" w:rsidRDefault="00DD633C" w:rsidP="00DD633C">
            <w:pPr>
              <w:pStyle w:val="ListeParagraf"/>
              <w:numPr>
                <w:ilvl w:val="0"/>
                <w:numId w:val="3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1A29A817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4B22412A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7C9D2A5F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2721F3" w:rsidRPr="00DD633C" w14:paraId="4AF5FCEC" w14:textId="346F6AC9" w:rsidTr="002721F3">
        <w:trPr>
          <w:trHeight w:val="617"/>
        </w:trPr>
        <w:tc>
          <w:tcPr>
            <w:tcW w:w="1126" w:type="dxa"/>
            <w:vAlign w:val="center"/>
          </w:tcPr>
          <w:p w14:paraId="0D6281E8" w14:textId="77777777" w:rsidR="00DD633C" w:rsidRPr="00DD633C" w:rsidRDefault="00DD633C" w:rsidP="00DD633C">
            <w:pPr>
              <w:pStyle w:val="ListeParagraf"/>
              <w:numPr>
                <w:ilvl w:val="0"/>
                <w:numId w:val="1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171E5D27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02E859AB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right w:val="single" w:sz="4" w:space="0" w:color="auto"/>
            </w:tcBorders>
            <w:vAlign w:val="center"/>
          </w:tcPr>
          <w:p w14:paraId="26C4A6F3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369A9B6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left w:val="single" w:sz="4" w:space="0" w:color="auto"/>
            </w:tcBorders>
            <w:vAlign w:val="center"/>
          </w:tcPr>
          <w:p w14:paraId="61458A1A" w14:textId="13FB1BE4" w:rsidR="00DD633C" w:rsidRPr="00DD633C" w:rsidRDefault="00DD633C" w:rsidP="00DD633C">
            <w:pPr>
              <w:pStyle w:val="ListeParagraf"/>
              <w:numPr>
                <w:ilvl w:val="0"/>
                <w:numId w:val="3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43CFDF69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18BAA26D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316066A1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2721F3" w:rsidRPr="00DD633C" w14:paraId="1E134BA0" w14:textId="5A4DFE83" w:rsidTr="002721F3">
        <w:trPr>
          <w:trHeight w:val="589"/>
        </w:trPr>
        <w:tc>
          <w:tcPr>
            <w:tcW w:w="1126" w:type="dxa"/>
            <w:vAlign w:val="center"/>
          </w:tcPr>
          <w:p w14:paraId="59F4D4F5" w14:textId="77777777" w:rsidR="00DD633C" w:rsidRPr="00DD633C" w:rsidRDefault="00DD633C" w:rsidP="00DD633C">
            <w:pPr>
              <w:pStyle w:val="ListeParagraf"/>
              <w:numPr>
                <w:ilvl w:val="0"/>
                <w:numId w:val="1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209A9213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64E298EC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right w:val="single" w:sz="4" w:space="0" w:color="auto"/>
            </w:tcBorders>
            <w:vAlign w:val="center"/>
          </w:tcPr>
          <w:p w14:paraId="64119483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EBE5A5D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left w:val="single" w:sz="4" w:space="0" w:color="auto"/>
            </w:tcBorders>
            <w:vAlign w:val="center"/>
          </w:tcPr>
          <w:p w14:paraId="117B4C52" w14:textId="27A06138" w:rsidR="00DD633C" w:rsidRPr="00DD633C" w:rsidRDefault="00DD633C" w:rsidP="00DD633C">
            <w:pPr>
              <w:pStyle w:val="ListeParagraf"/>
              <w:numPr>
                <w:ilvl w:val="0"/>
                <w:numId w:val="3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422B9A64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1DCEB570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7D29C120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2721F3" w:rsidRPr="00DD633C" w14:paraId="4B62EAD2" w14:textId="45E2EB26" w:rsidTr="002721F3">
        <w:trPr>
          <w:trHeight w:val="589"/>
        </w:trPr>
        <w:tc>
          <w:tcPr>
            <w:tcW w:w="1126" w:type="dxa"/>
            <w:vAlign w:val="center"/>
          </w:tcPr>
          <w:p w14:paraId="65490CF8" w14:textId="77777777" w:rsidR="00DD633C" w:rsidRPr="00DD633C" w:rsidRDefault="00DD633C" w:rsidP="00DD633C">
            <w:pPr>
              <w:pStyle w:val="ListeParagraf"/>
              <w:numPr>
                <w:ilvl w:val="0"/>
                <w:numId w:val="1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3E8369C0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527CB48E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right w:val="single" w:sz="4" w:space="0" w:color="auto"/>
            </w:tcBorders>
            <w:vAlign w:val="center"/>
          </w:tcPr>
          <w:p w14:paraId="15278235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0ECCBAA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left w:val="single" w:sz="4" w:space="0" w:color="auto"/>
            </w:tcBorders>
            <w:vAlign w:val="center"/>
          </w:tcPr>
          <w:p w14:paraId="27BADDD5" w14:textId="779D8463" w:rsidR="00DD633C" w:rsidRPr="00DD633C" w:rsidRDefault="00DD633C" w:rsidP="00DD633C">
            <w:pPr>
              <w:pStyle w:val="ListeParagraf"/>
              <w:numPr>
                <w:ilvl w:val="0"/>
                <w:numId w:val="3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46DCFF28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27358603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2D63FAD4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2721F3" w:rsidRPr="00DD633C" w14:paraId="73BC6591" w14:textId="6F9A71AD" w:rsidTr="002721F3">
        <w:trPr>
          <w:trHeight w:val="589"/>
        </w:trPr>
        <w:tc>
          <w:tcPr>
            <w:tcW w:w="1126" w:type="dxa"/>
            <w:vAlign w:val="center"/>
          </w:tcPr>
          <w:p w14:paraId="2CD749F0" w14:textId="77777777" w:rsidR="00DD633C" w:rsidRPr="00DD633C" w:rsidRDefault="00DD633C" w:rsidP="00DD633C">
            <w:pPr>
              <w:pStyle w:val="ListeParagraf"/>
              <w:numPr>
                <w:ilvl w:val="0"/>
                <w:numId w:val="1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5A3C593F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5838B6A7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right w:val="single" w:sz="4" w:space="0" w:color="auto"/>
            </w:tcBorders>
            <w:vAlign w:val="center"/>
          </w:tcPr>
          <w:p w14:paraId="12C40CAC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B992D66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left w:val="single" w:sz="4" w:space="0" w:color="auto"/>
            </w:tcBorders>
            <w:vAlign w:val="center"/>
          </w:tcPr>
          <w:p w14:paraId="0626DA76" w14:textId="474E22C8" w:rsidR="00DD633C" w:rsidRPr="00DD633C" w:rsidRDefault="00DD633C" w:rsidP="00DD633C">
            <w:pPr>
              <w:pStyle w:val="ListeParagraf"/>
              <w:numPr>
                <w:ilvl w:val="0"/>
                <w:numId w:val="3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1B978848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1F53FA77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1307F1D0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2721F3" w:rsidRPr="00DD633C" w14:paraId="6CECFFC7" w14:textId="32D464B2" w:rsidTr="002721F3">
        <w:trPr>
          <w:trHeight w:val="589"/>
        </w:trPr>
        <w:tc>
          <w:tcPr>
            <w:tcW w:w="1126" w:type="dxa"/>
            <w:vAlign w:val="center"/>
          </w:tcPr>
          <w:p w14:paraId="1D9170AD" w14:textId="77777777" w:rsidR="00DD633C" w:rsidRPr="00DD633C" w:rsidRDefault="00DD633C" w:rsidP="00DD633C">
            <w:pPr>
              <w:pStyle w:val="ListeParagraf"/>
              <w:numPr>
                <w:ilvl w:val="0"/>
                <w:numId w:val="1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6F9C6035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5D23B668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right w:val="single" w:sz="4" w:space="0" w:color="auto"/>
            </w:tcBorders>
            <w:vAlign w:val="center"/>
          </w:tcPr>
          <w:p w14:paraId="3E199603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0003646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left w:val="single" w:sz="4" w:space="0" w:color="auto"/>
            </w:tcBorders>
            <w:vAlign w:val="center"/>
          </w:tcPr>
          <w:p w14:paraId="769CCFF2" w14:textId="5E6F5441" w:rsidR="00DD633C" w:rsidRPr="00DD633C" w:rsidRDefault="00DD633C" w:rsidP="00DD633C">
            <w:pPr>
              <w:pStyle w:val="ListeParagraf"/>
              <w:numPr>
                <w:ilvl w:val="0"/>
                <w:numId w:val="3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78E27577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22C14E7E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1927D9FB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2721F3" w:rsidRPr="00DD633C" w14:paraId="773AC8B1" w14:textId="28E23971" w:rsidTr="002721F3">
        <w:trPr>
          <w:trHeight w:val="589"/>
        </w:trPr>
        <w:tc>
          <w:tcPr>
            <w:tcW w:w="1126" w:type="dxa"/>
            <w:vAlign w:val="center"/>
          </w:tcPr>
          <w:p w14:paraId="5B1D647C" w14:textId="77777777" w:rsidR="00DD633C" w:rsidRPr="00DD633C" w:rsidRDefault="00DD633C" w:rsidP="00DD633C">
            <w:pPr>
              <w:pStyle w:val="ListeParagraf"/>
              <w:numPr>
                <w:ilvl w:val="0"/>
                <w:numId w:val="1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11A4D82B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7C05AB68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right w:val="single" w:sz="4" w:space="0" w:color="auto"/>
            </w:tcBorders>
            <w:vAlign w:val="center"/>
          </w:tcPr>
          <w:p w14:paraId="008DA10F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032D3CF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left w:val="single" w:sz="4" w:space="0" w:color="auto"/>
            </w:tcBorders>
            <w:vAlign w:val="center"/>
          </w:tcPr>
          <w:p w14:paraId="54685BB2" w14:textId="532F1483" w:rsidR="00DD633C" w:rsidRPr="00DD633C" w:rsidRDefault="00DD633C" w:rsidP="00DD633C">
            <w:pPr>
              <w:pStyle w:val="ListeParagraf"/>
              <w:numPr>
                <w:ilvl w:val="0"/>
                <w:numId w:val="3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42928BB0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0B05C3F2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09C273EE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2721F3" w:rsidRPr="00DD633C" w14:paraId="5A659C85" w14:textId="03E616B4" w:rsidTr="002721F3">
        <w:trPr>
          <w:trHeight w:val="589"/>
        </w:trPr>
        <w:tc>
          <w:tcPr>
            <w:tcW w:w="1126" w:type="dxa"/>
            <w:vAlign w:val="center"/>
          </w:tcPr>
          <w:p w14:paraId="22D08932" w14:textId="77777777" w:rsidR="00DD633C" w:rsidRPr="00DD633C" w:rsidRDefault="00DD633C" w:rsidP="00DD633C">
            <w:pPr>
              <w:pStyle w:val="ListeParagraf"/>
              <w:numPr>
                <w:ilvl w:val="0"/>
                <w:numId w:val="1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352BF897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72EC7FE2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right w:val="single" w:sz="4" w:space="0" w:color="auto"/>
            </w:tcBorders>
            <w:vAlign w:val="center"/>
          </w:tcPr>
          <w:p w14:paraId="75F308CB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8E39280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left w:val="single" w:sz="4" w:space="0" w:color="auto"/>
            </w:tcBorders>
            <w:vAlign w:val="center"/>
          </w:tcPr>
          <w:p w14:paraId="07A55227" w14:textId="48F48D75" w:rsidR="00DD633C" w:rsidRPr="00DD633C" w:rsidRDefault="00DD633C" w:rsidP="00DD633C">
            <w:pPr>
              <w:pStyle w:val="ListeParagraf"/>
              <w:numPr>
                <w:ilvl w:val="0"/>
                <w:numId w:val="3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6C4D6620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7053D029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2D01B56F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2721F3" w:rsidRPr="00DD633C" w14:paraId="298EC020" w14:textId="359A2616" w:rsidTr="002721F3">
        <w:trPr>
          <w:trHeight w:val="589"/>
        </w:trPr>
        <w:tc>
          <w:tcPr>
            <w:tcW w:w="1126" w:type="dxa"/>
            <w:vAlign w:val="center"/>
          </w:tcPr>
          <w:p w14:paraId="07327C40" w14:textId="77777777" w:rsidR="00DD633C" w:rsidRPr="00DD633C" w:rsidRDefault="00DD633C" w:rsidP="00DD633C">
            <w:pPr>
              <w:pStyle w:val="ListeParagraf"/>
              <w:numPr>
                <w:ilvl w:val="0"/>
                <w:numId w:val="1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36D5663D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33BFF479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right w:val="single" w:sz="4" w:space="0" w:color="auto"/>
            </w:tcBorders>
            <w:vAlign w:val="center"/>
          </w:tcPr>
          <w:p w14:paraId="66129647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6CADE0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left w:val="single" w:sz="4" w:space="0" w:color="auto"/>
            </w:tcBorders>
            <w:vAlign w:val="center"/>
          </w:tcPr>
          <w:p w14:paraId="721C1734" w14:textId="7D781FE6" w:rsidR="00DD633C" w:rsidRPr="00DD633C" w:rsidRDefault="00DD633C" w:rsidP="00DD633C">
            <w:pPr>
              <w:pStyle w:val="ListeParagraf"/>
              <w:numPr>
                <w:ilvl w:val="0"/>
                <w:numId w:val="3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3AB317EF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03A9F0FD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75B3EDC2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  <w:tr w:rsidR="002721F3" w:rsidRPr="00DD633C" w14:paraId="1A559579" w14:textId="12B52E87" w:rsidTr="002721F3">
        <w:trPr>
          <w:trHeight w:val="589"/>
        </w:trPr>
        <w:tc>
          <w:tcPr>
            <w:tcW w:w="1126" w:type="dxa"/>
            <w:vAlign w:val="center"/>
          </w:tcPr>
          <w:p w14:paraId="646D5787" w14:textId="77777777" w:rsidR="00DD633C" w:rsidRPr="00DD633C" w:rsidRDefault="00DD633C" w:rsidP="00DD633C">
            <w:pPr>
              <w:pStyle w:val="ListeParagraf"/>
              <w:numPr>
                <w:ilvl w:val="0"/>
                <w:numId w:val="1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51C3AFF5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5B4222A5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right w:val="single" w:sz="4" w:space="0" w:color="auto"/>
            </w:tcBorders>
            <w:vAlign w:val="center"/>
          </w:tcPr>
          <w:p w14:paraId="1337E936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6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E8623E0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tcBorders>
              <w:left w:val="single" w:sz="4" w:space="0" w:color="auto"/>
            </w:tcBorders>
            <w:vAlign w:val="center"/>
          </w:tcPr>
          <w:p w14:paraId="62FA8B37" w14:textId="58570C77" w:rsidR="00DD633C" w:rsidRPr="00DD633C" w:rsidRDefault="00DD633C" w:rsidP="00DD633C">
            <w:pPr>
              <w:pStyle w:val="ListeParagraf"/>
              <w:numPr>
                <w:ilvl w:val="0"/>
                <w:numId w:val="3"/>
              </w:num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40BBAB93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91" w:type="dxa"/>
            <w:vAlign w:val="center"/>
          </w:tcPr>
          <w:p w14:paraId="7AB20422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  <w:tc>
          <w:tcPr>
            <w:tcW w:w="1127" w:type="dxa"/>
            <w:vAlign w:val="center"/>
          </w:tcPr>
          <w:p w14:paraId="4BC6BF0B" w14:textId="77777777" w:rsidR="00DD633C" w:rsidRPr="00DD633C" w:rsidRDefault="00DD633C" w:rsidP="00DD633C">
            <w:pPr>
              <w:rPr>
                <w:rFonts w:asciiTheme="majorHAnsi" w:hAnsiTheme="majorHAnsi"/>
                <w:b/>
                <w:sz w:val="18"/>
                <w:szCs w:val="18"/>
              </w:rPr>
            </w:pPr>
          </w:p>
        </w:tc>
      </w:tr>
    </w:tbl>
    <w:p w14:paraId="644039ED" w14:textId="0EFB15CA" w:rsidR="00DD633C" w:rsidRDefault="00DD633C" w:rsidP="00DD633C">
      <w:pPr>
        <w:spacing w:after="0" w:line="240" w:lineRule="auto"/>
        <w:rPr>
          <w:rFonts w:asciiTheme="majorHAnsi" w:hAnsiTheme="majorHAnsi"/>
          <w:b/>
          <w:sz w:val="28"/>
          <w:szCs w:val="24"/>
        </w:rPr>
      </w:pPr>
    </w:p>
    <w:p w14:paraId="061B55C0" w14:textId="695D9CF0" w:rsidR="00240A62" w:rsidRPr="00E453D9" w:rsidRDefault="00240A62" w:rsidP="00240A62">
      <w:pPr>
        <w:spacing w:after="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İzinli gelmediği </w:t>
      </w:r>
      <w:r w:rsidRPr="00E453D9">
        <w:rPr>
          <w:rFonts w:asciiTheme="majorHAnsi" w:hAnsiTheme="majorHAnsi"/>
          <w:b/>
          <w:sz w:val="24"/>
          <w:szCs w:val="24"/>
        </w:rPr>
        <w:t>gün sayısı</w:t>
      </w:r>
      <w:r w:rsidR="00DD633C">
        <w:rPr>
          <w:rFonts w:asciiTheme="majorHAnsi" w:hAnsiTheme="majorHAnsi"/>
          <w:b/>
          <w:sz w:val="24"/>
          <w:szCs w:val="24"/>
        </w:rPr>
        <w:tab/>
        <w:t>:</w:t>
      </w:r>
    </w:p>
    <w:p w14:paraId="61B56251" w14:textId="0E15E967" w:rsidR="00240A62" w:rsidRDefault="00240A62" w:rsidP="00240A62">
      <w:pPr>
        <w:spacing w:after="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Raporlu g</w:t>
      </w:r>
      <w:r w:rsidRPr="00E453D9">
        <w:rPr>
          <w:rFonts w:asciiTheme="majorHAnsi" w:hAnsiTheme="majorHAnsi"/>
          <w:b/>
          <w:sz w:val="24"/>
          <w:szCs w:val="24"/>
        </w:rPr>
        <w:t>elmediği gün sayısı</w:t>
      </w:r>
      <w:r w:rsidR="00DD633C">
        <w:rPr>
          <w:rFonts w:asciiTheme="majorHAnsi" w:hAnsiTheme="majorHAnsi"/>
          <w:b/>
          <w:sz w:val="24"/>
          <w:szCs w:val="24"/>
        </w:rPr>
        <w:tab/>
      </w:r>
      <w:r w:rsidRPr="00E453D9">
        <w:rPr>
          <w:rFonts w:asciiTheme="majorHAnsi" w:hAnsiTheme="majorHAnsi"/>
          <w:b/>
          <w:sz w:val="24"/>
          <w:szCs w:val="24"/>
        </w:rPr>
        <w:t>:</w:t>
      </w:r>
    </w:p>
    <w:p w14:paraId="0689A6C7" w14:textId="3FB9CF57" w:rsidR="00240A62" w:rsidRDefault="00240A62" w:rsidP="00240A62">
      <w:pPr>
        <w:spacing w:after="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Toplam staj süresi</w:t>
      </w:r>
      <w:r w:rsidR="00DD633C">
        <w:rPr>
          <w:rFonts w:asciiTheme="majorHAnsi" w:hAnsiTheme="majorHAnsi"/>
          <w:b/>
          <w:sz w:val="24"/>
          <w:szCs w:val="24"/>
        </w:rPr>
        <w:tab/>
      </w:r>
      <w:r w:rsidR="00DD633C">
        <w:rPr>
          <w:rFonts w:asciiTheme="majorHAnsi" w:hAnsiTheme="majorHAnsi"/>
          <w:b/>
          <w:sz w:val="24"/>
          <w:szCs w:val="24"/>
        </w:rPr>
        <w:tab/>
      </w:r>
      <w:r w:rsidR="00DD633C"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 xml:space="preserve">: </w:t>
      </w:r>
      <w:proofErr w:type="gramStart"/>
      <w:r w:rsidR="00DD633C">
        <w:rPr>
          <w:rFonts w:asciiTheme="majorHAnsi" w:hAnsiTheme="majorHAnsi"/>
          <w:sz w:val="24"/>
          <w:szCs w:val="24"/>
        </w:rPr>
        <w:t>…….</w:t>
      </w:r>
      <w:proofErr w:type="gramEnd"/>
      <w:r w:rsidR="00DD633C">
        <w:rPr>
          <w:rFonts w:asciiTheme="majorHAnsi" w:hAnsiTheme="majorHAnsi"/>
          <w:sz w:val="24"/>
          <w:szCs w:val="24"/>
        </w:rPr>
        <w:t xml:space="preserve">. Gün </w:t>
      </w:r>
    </w:p>
    <w:p w14:paraId="69CFE29A" w14:textId="29AFA0BE" w:rsidR="00240A62" w:rsidRDefault="00240A62" w:rsidP="00240A62">
      <w:pPr>
        <w:rPr>
          <w:rFonts w:ascii="Calibri" w:hAnsi="Calibri"/>
          <w:sz w:val="20"/>
          <w:szCs w:val="20"/>
        </w:rPr>
      </w:pPr>
    </w:p>
    <w:p w14:paraId="51B65125" w14:textId="5A53D427" w:rsidR="00DD633C" w:rsidRDefault="00DD633C" w:rsidP="00240A62">
      <w:pPr>
        <w:rPr>
          <w:rFonts w:ascii="Calibri" w:hAnsi="Calibri"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88"/>
      </w:tblGrid>
      <w:tr w:rsidR="00DD633C" w:rsidRPr="000E7C03" w14:paraId="6B12FBB4" w14:textId="77777777" w:rsidTr="00DD633C">
        <w:trPr>
          <w:trHeight w:val="1828"/>
        </w:trPr>
        <w:tc>
          <w:tcPr>
            <w:tcW w:w="9288" w:type="dxa"/>
            <w:vAlign w:val="center"/>
          </w:tcPr>
          <w:p w14:paraId="347C26AC" w14:textId="77777777" w:rsidR="00DD633C" w:rsidRPr="00BC43E3" w:rsidRDefault="00DD633C" w:rsidP="005E48A3">
            <w:pPr>
              <w:spacing w:line="360" w:lineRule="auto"/>
              <w:jc w:val="center"/>
              <w:rPr>
                <w:rFonts w:asciiTheme="majorHAnsi" w:hAnsiTheme="majorHAnsi"/>
                <w:b/>
                <w:iCs/>
                <w:color w:val="BFBFBF" w:themeColor="background1" w:themeShade="BF"/>
                <w:sz w:val="14"/>
                <w:szCs w:val="14"/>
              </w:rPr>
            </w:pPr>
            <w:r w:rsidRPr="00BC43E3">
              <w:rPr>
                <w:rFonts w:asciiTheme="majorHAnsi" w:hAnsiTheme="majorHAnsi"/>
                <w:b/>
                <w:iCs/>
                <w:color w:val="BFBFBF" w:themeColor="background1" w:themeShade="BF"/>
                <w:sz w:val="14"/>
                <w:szCs w:val="14"/>
              </w:rPr>
              <w:t>İŞYERİ / FİRMA YETKİLİSİ ONAYI</w:t>
            </w:r>
          </w:p>
          <w:p w14:paraId="19E46C14" w14:textId="77777777" w:rsidR="00DD633C" w:rsidRPr="000E7C03" w:rsidRDefault="00DD633C" w:rsidP="005E48A3">
            <w:pPr>
              <w:spacing w:line="360" w:lineRule="auto"/>
              <w:jc w:val="center"/>
              <w:rPr>
                <w:rFonts w:asciiTheme="majorHAnsi" w:hAnsiTheme="majorHAnsi"/>
                <w:b/>
                <w:iCs/>
                <w:sz w:val="14"/>
                <w:szCs w:val="14"/>
              </w:rPr>
            </w:pPr>
            <w:r w:rsidRPr="00BC43E3">
              <w:rPr>
                <w:rFonts w:asciiTheme="majorHAnsi" w:hAnsiTheme="majorHAnsi"/>
                <w:b/>
                <w:iCs/>
                <w:color w:val="BFBFBF" w:themeColor="background1" w:themeShade="BF"/>
                <w:sz w:val="14"/>
                <w:szCs w:val="14"/>
              </w:rPr>
              <w:t>(KAŞE VE PARAF/İMZA)</w:t>
            </w:r>
          </w:p>
        </w:tc>
      </w:tr>
    </w:tbl>
    <w:p w14:paraId="664B2D99" w14:textId="7858463C" w:rsidR="00761E62" w:rsidRPr="00240A62" w:rsidRDefault="00DD633C" w:rsidP="00E940BB">
      <w:pPr>
        <w:jc w:val="right"/>
      </w:pPr>
      <w:r>
        <w:rPr>
          <w:rFonts w:ascii="Calibri" w:eastAsia="Times New Roman" w:hAnsi="Calibri" w:cs="Arial"/>
          <w:b/>
          <w:bCs/>
          <w:color w:val="474747"/>
          <w:sz w:val="20"/>
          <w:szCs w:val="20"/>
          <w:bdr w:val="none" w:sz="0" w:space="0" w:color="auto" w:frame="1"/>
          <w:lang w:eastAsia="tr-TR"/>
        </w:rPr>
        <w:t>*</w:t>
      </w:r>
      <w:r w:rsidR="00E940BB" w:rsidRPr="00DF6057">
        <w:rPr>
          <w:rFonts w:ascii="Calibri" w:eastAsia="Times New Roman" w:hAnsi="Calibri" w:cs="Arial"/>
          <w:b/>
          <w:bCs/>
          <w:color w:val="474747"/>
          <w:sz w:val="20"/>
          <w:szCs w:val="20"/>
          <w:bdr w:val="none" w:sz="0" w:space="0" w:color="auto" w:frame="1"/>
          <w:lang w:eastAsia="tr-TR"/>
        </w:rPr>
        <w:t>Bu form kapalı zarfta imza ve mühürlü gönderilecektir.</w:t>
      </w:r>
    </w:p>
    <w:sectPr w:rsidR="00761E62" w:rsidRPr="00240A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1EDA9F" w14:textId="77777777" w:rsidR="00E1701B" w:rsidRDefault="00E1701B">
      <w:pPr>
        <w:spacing w:after="0" w:line="240" w:lineRule="auto"/>
      </w:pPr>
      <w:r>
        <w:separator/>
      </w:r>
    </w:p>
  </w:endnote>
  <w:endnote w:type="continuationSeparator" w:id="0">
    <w:p w14:paraId="651F61D5" w14:textId="77777777" w:rsidR="00E1701B" w:rsidRDefault="00E170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9F72A6" w14:textId="77777777" w:rsidR="00E1701B" w:rsidRDefault="00E1701B">
      <w:pPr>
        <w:spacing w:after="0" w:line="240" w:lineRule="auto"/>
      </w:pPr>
      <w:r>
        <w:separator/>
      </w:r>
    </w:p>
  </w:footnote>
  <w:footnote w:type="continuationSeparator" w:id="0">
    <w:p w14:paraId="34A2B8CE" w14:textId="77777777" w:rsidR="00E1701B" w:rsidRDefault="00E170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92692D"/>
    <w:multiLevelType w:val="hybridMultilevel"/>
    <w:tmpl w:val="608C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C32E0"/>
    <w:multiLevelType w:val="hybridMultilevel"/>
    <w:tmpl w:val="CD6C4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714DB"/>
    <w:multiLevelType w:val="hybridMultilevel"/>
    <w:tmpl w:val="7C2C2A94"/>
    <w:lvl w:ilvl="0" w:tplc="6D1E777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TSxMLQwMTYyNLJU0lEKTi0uzszPAykwrAUAmOG94ywAAAA="/>
  </w:docVars>
  <w:rsids>
    <w:rsidRoot w:val="00FA2272"/>
    <w:rsid w:val="000A5921"/>
    <w:rsid w:val="00240A62"/>
    <w:rsid w:val="002721F3"/>
    <w:rsid w:val="002C3AEF"/>
    <w:rsid w:val="002E10CE"/>
    <w:rsid w:val="004A558E"/>
    <w:rsid w:val="00606D50"/>
    <w:rsid w:val="006F6383"/>
    <w:rsid w:val="00761E62"/>
    <w:rsid w:val="008B3C58"/>
    <w:rsid w:val="00BD6C10"/>
    <w:rsid w:val="00CA3894"/>
    <w:rsid w:val="00D72FF7"/>
    <w:rsid w:val="00DD633C"/>
    <w:rsid w:val="00E1701B"/>
    <w:rsid w:val="00E940BB"/>
    <w:rsid w:val="00EB6B32"/>
    <w:rsid w:val="00FA2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4B773E"/>
  <w15:docId w15:val="{7C1EDFBC-F9AF-4DC7-8BDF-11E42D0D7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A6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A55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240A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40A62"/>
  </w:style>
  <w:style w:type="paragraph" w:styleId="ListeParagraf">
    <w:name w:val="List Paragraph"/>
    <w:basedOn w:val="Normal"/>
    <w:uiPriority w:val="34"/>
    <w:qFormat/>
    <w:rsid w:val="00DD633C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DD63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D63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64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peren Doğru</dc:creator>
  <cp:lastModifiedBy>Volkan YAVAS</cp:lastModifiedBy>
  <cp:revision>4</cp:revision>
  <dcterms:created xsi:type="dcterms:W3CDTF">2018-03-30T12:26:00Z</dcterms:created>
  <dcterms:modified xsi:type="dcterms:W3CDTF">2021-03-04T06:39:00Z</dcterms:modified>
</cp:coreProperties>
</file>